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561AF" w14:textId="77777777" w:rsidR="008C1430" w:rsidRPr="00C86A41" w:rsidRDefault="008C1430" w:rsidP="00D177E2">
      <w:pPr>
        <w:rPr>
          <w:rFonts w:ascii="Times New Roman" w:hAnsi="Times New Roman" w:cs="Times New Roman"/>
          <w:b/>
          <w:sz w:val="28"/>
          <w:lang w:val="hr-HR"/>
        </w:rPr>
      </w:pPr>
    </w:p>
    <w:p w14:paraId="77A84129" w14:textId="4599967C" w:rsidR="00D177E2" w:rsidRPr="00C86A41" w:rsidRDefault="00155E1B" w:rsidP="00C27503">
      <w:pPr>
        <w:jc w:val="center"/>
        <w:rPr>
          <w:rFonts w:ascii="Times New Roman" w:hAnsi="Times New Roman" w:cs="Times New Roman"/>
          <w:b/>
          <w:sz w:val="24"/>
          <w:szCs w:val="24"/>
          <w:lang w:val="hr-HR"/>
        </w:rPr>
      </w:pPr>
      <w:r w:rsidRPr="00C86A41">
        <w:rPr>
          <w:rFonts w:ascii="Times New Roman" w:hAnsi="Times New Roman" w:cs="Times New Roman"/>
          <w:b/>
          <w:sz w:val="24"/>
          <w:szCs w:val="24"/>
          <w:lang w:val="hr-HR"/>
        </w:rPr>
        <w:t>D</w:t>
      </w:r>
      <w:r w:rsidR="00C86A41">
        <w:rPr>
          <w:rFonts w:ascii="Times New Roman" w:hAnsi="Times New Roman" w:cs="Times New Roman"/>
          <w:b/>
          <w:sz w:val="24"/>
          <w:szCs w:val="24"/>
          <w:lang w:val="hr-HR"/>
        </w:rPr>
        <w:t>ODATAK</w:t>
      </w:r>
      <w:r w:rsidRPr="00C86A41">
        <w:rPr>
          <w:rFonts w:ascii="Times New Roman" w:hAnsi="Times New Roman" w:cs="Times New Roman"/>
          <w:b/>
          <w:sz w:val="24"/>
          <w:szCs w:val="24"/>
          <w:lang w:val="hr-HR"/>
        </w:rPr>
        <w:t xml:space="preserve"> </w:t>
      </w:r>
      <w:r w:rsidR="00EC5F4F" w:rsidRPr="00C86A41">
        <w:rPr>
          <w:rFonts w:ascii="Times New Roman" w:hAnsi="Times New Roman" w:cs="Times New Roman"/>
          <w:b/>
          <w:sz w:val="24"/>
          <w:szCs w:val="24"/>
          <w:lang w:val="hr-HR"/>
        </w:rPr>
        <w:t>1</w:t>
      </w:r>
      <w:r w:rsidR="00EA18B3" w:rsidRPr="00C86A41">
        <w:rPr>
          <w:rFonts w:ascii="Times New Roman" w:hAnsi="Times New Roman" w:cs="Times New Roman"/>
          <w:b/>
          <w:sz w:val="24"/>
          <w:szCs w:val="24"/>
          <w:lang w:val="hr-HR"/>
        </w:rPr>
        <w:t>.</w:t>
      </w:r>
      <w:r w:rsidR="003604A7" w:rsidRPr="00C86A41">
        <w:rPr>
          <w:rFonts w:ascii="Times New Roman" w:hAnsi="Times New Roman" w:cs="Times New Roman"/>
          <w:b/>
          <w:sz w:val="24"/>
          <w:szCs w:val="24"/>
          <w:lang w:val="hr-HR"/>
        </w:rPr>
        <w:t xml:space="preserve"> - </w:t>
      </w:r>
      <w:r w:rsidR="00EA18B3" w:rsidRPr="00C86A41">
        <w:rPr>
          <w:rFonts w:ascii="Times New Roman" w:hAnsi="Times New Roman" w:cs="Times New Roman"/>
          <w:b/>
          <w:sz w:val="24"/>
          <w:szCs w:val="24"/>
          <w:lang w:val="hr-HR"/>
        </w:rPr>
        <w:t>Kontrolna</w:t>
      </w:r>
      <w:r w:rsidR="00D177E2" w:rsidRPr="00C86A41">
        <w:rPr>
          <w:rFonts w:ascii="Times New Roman" w:hAnsi="Times New Roman" w:cs="Times New Roman"/>
          <w:b/>
          <w:sz w:val="24"/>
          <w:szCs w:val="24"/>
          <w:lang w:val="hr-HR"/>
        </w:rPr>
        <w:t xml:space="preserve"> </w:t>
      </w:r>
      <w:r w:rsidR="00EA18B3" w:rsidRPr="00C86A41">
        <w:rPr>
          <w:rFonts w:ascii="Times New Roman" w:hAnsi="Times New Roman" w:cs="Times New Roman"/>
          <w:b/>
          <w:sz w:val="24"/>
          <w:szCs w:val="24"/>
          <w:lang w:val="hr-HR"/>
        </w:rPr>
        <w:t xml:space="preserve">lista za samoprovjeru </w:t>
      </w:r>
      <w:r w:rsidR="007C47B7" w:rsidRPr="00C86A41">
        <w:rPr>
          <w:rFonts w:ascii="Times New Roman" w:hAnsi="Times New Roman" w:cs="Times New Roman"/>
          <w:b/>
          <w:sz w:val="24"/>
          <w:szCs w:val="24"/>
          <w:lang w:val="hr-HR"/>
        </w:rPr>
        <w:t>p</w:t>
      </w:r>
      <w:r w:rsidR="00D177E2" w:rsidRPr="00C86A41">
        <w:rPr>
          <w:rFonts w:ascii="Times New Roman" w:hAnsi="Times New Roman" w:cs="Times New Roman"/>
          <w:b/>
          <w:sz w:val="24"/>
          <w:szCs w:val="24"/>
          <w:lang w:val="hr-HR"/>
        </w:rPr>
        <w:t>rijave</w:t>
      </w:r>
    </w:p>
    <w:p w14:paraId="0CD8BC08" w14:textId="77777777" w:rsidR="0022323D" w:rsidRPr="00C86A41" w:rsidRDefault="0022323D">
      <w:pPr>
        <w:rPr>
          <w:rFonts w:ascii="Times New Roman" w:hAnsi="Times New Roman" w:cs="Times New Roman"/>
          <w:lang w:val="hr-HR"/>
        </w:rPr>
      </w:pPr>
    </w:p>
    <w:tbl>
      <w:tblPr>
        <w:tblStyle w:val="TableGrid"/>
        <w:tblW w:w="9354" w:type="dxa"/>
        <w:tblLook w:val="04A0" w:firstRow="1" w:lastRow="0" w:firstColumn="1" w:lastColumn="0" w:noHBand="0" w:noVBand="1"/>
      </w:tblPr>
      <w:tblGrid>
        <w:gridCol w:w="1008"/>
        <w:gridCol w:w="7694"/>
        <w:gridCol w:w="652"/>
      </w:tblGrid>
      <w:tr w:rsidR="009E53FE" w:rsidRPr="00C86A41" w14:paraId="68BD0F5D" w14:textId="77777777" w:rsidTr="00672590">
        <w:trPr>
          <w:trHeight w:val="798"/>
        </w:trPr>
        <w:tc>
          <w:tcPr>
            <w:tcW w:w="1008" w:type="dxa"/>
            <w:vAlign w:val="center"/>
          </w:tcPr>
          <w:p w14:paraId="71B23560" w14:textId="77777777" w:rsidR="009E53FE" w:rsidRPr="00C86A41" w:rsidRDefault="009E53FE">
            <w:pPr>
              <w:rPr>
                <w:rFonts w:ascii="Times New Roman" w:hAnsi="Times New Roman" w:cs="Times New Roman"/>
                <w:lang w:val="hr-HR"/>
              </w:rPr>
            </w:pPr>
            <w:r w:rsidRPr="00C86A41">
              <w:rPr>
                <w:rFonts w:ascii="Times New Roman" w:hAnsi="Times New Roman" w:cs="Times New Roman"/>
                <w:lang w:val="hr-HR"/>
              </w:rPr>
              <w:t>1</w:t>
            </w:r>
            <w:r w:rsidR="00EA18B3" w:rsidRPr="00C86A41">
              <w:rPr>
                <w:rFonts w:ascii="Times New Roman" w:hAnsi="Times New Roman" w:cs="Times New Roman"/>
                <w:lang w:val="hr-HR"/>
              </w:rPr>
              <w:t>.</w:t>
            </w:r>
          </w:p>
        </w:tc>
        <w:tc>
          <w:tcPr>
            <w:tcW w:w="7694" w:type="dxa"/>
            <w:vAlign w:val="center"/>
          </w:tcPr>
          <w:p w14:paraId="5CB6A619" w14:textId="772E2019" w:rsidR="009E53FE" w:rsidRPr="00C86A41" w:rsidRDefault="00D177E2" w:rsidP="001A1849">
            <w:pPr>
              <w:rPr>
                <w:rFonts w:ascii="Times New Roman" w:hAnsi="Times New Roman" w:cs="Times New Roman"/>
                <w:lang w:val="hr-HR"/>
              </w:rPr>
            </w:pPr>
            <w:r w:rsidRPr="00C86A41">
              <w:rPr>
                <w:rFonts w:ascii="Times New Roman" w:hAnsi="Times New Roman" w:cs="Times New Roman"/>
                <w:lang w:val="hr-HR"/>
              </w:rPr>
              <w:t xml:space="preserve">Prijava </w:t>
            </w:r>
            <w:r w:rsidR="001314FD" w:rsidRPr="00C86A41">
              <w:rPr>
                <w:rFonts w:ascii="Times New Roman" w:hAnsi="Times New Roman" w:cs="Times New Roman"/>
                <w:lang w:val="hr-HR"/>
              </w:rPr>
              <w:t>je</w:t>
            </w:r>
            <w:r w:rsidRPr="00C86A41">
              <w:rPr>
                <w:rFonts w:ascii="Times New Roman" w:hAnsi="Times New Roman" w:cs="Times New Roman"/>
                <w:lang w:val="hr-HR"/>
              </w:rPr>
              <w:t xml:space="preserve"> u potpunosti popunjena prema propisanim uputama</w:t>
            </w:r>
            <w:r w:rsidR="000D1AA5" w:rsidRPr="00C86A41">
              <w:rPr>
                <w:rFonts w:ascii="Times New Roman" w:hAnsi="Times New Roman" w:cs="Times New Roman"/>
                <w:lang w:val="hr-HR"/>
              </w:rPr>
              <w:t xml:space="preserve"> iz Poziva</w:t>
            </w:r>
            <w:r w:rsidRPr="00C86A41">
              <w:rPr>
                <w:rFonts w:ascii="Times New Roman" w:hAnsi="Times New Roman" w:cs="Times New Roman"/>
                <w:lang w:val="hr-HR"/>
              </w:rPr>
              <w:t xml:space="preserve"> i </w:t>
            </w:r>
            <w:r w:rsidR="00AB77C5" w:rsidRPr="00C86A41">
              <w:rPr>
                <w:rFonts w:ascii="Times New Roman" w:hAnsi="Times New Roman" w:cs="Times New Roman"/>
                <w:lang w:val="hr-HR"/>
              </w:rPr>
              <w:t>korištenjem</w:t>
            </w:r>
            <w:r w:rsidRPr="00C86A41">
              <w:rPr>
                <w:rFonts w:ascii="Times New Roman" w:hAnsi="Times New Roman" w:cs="Times New Roman"/>
                <w:lang w:val="hr-HR"/>
              </w:rPr>
              <w:t xml:space="preserve"> propisanih obrazaca </w:t>
            </w:r>
            <w:r w:rsidR="00EC5F4F" w:rsidRPr="00C86A41">
              <w:rPr>
                <w:rFonts w:ascii="Times New Roman" w:hAnsi="Times New Roman" w:cs="Times New Roman"/>
                <w:lang w:val="hr-HR"/>
              </w:rPr>
              <w:t>Poziva</w:t>
            </w:r>
          </w:p>
        </w:tc>
        <w:tc>
          <w:tcPr>
            <w:tcW w:w="652" w:type="dxa"/>
            <w:vAlign w:val="center"/>
          </w:tcPr>
          <w:p w14:paraId="660F0198" w14:textId="77777777" w:rsidR="009E53FE" w:rsidRPr="00C86A41" w:rsidRDefault="009E53FE" w:rsidP="00186357">
            <w:pPr>
              <w:jc w:val="center"/>
              <w:rPr>
                <w:rFonts w:ascii="Times New Roman" w:hAnsi="Times New Roman" w:cs="Times New Roman"/>
                <w:sz w:val="28"/>
                <w:lang w:val="hr-HR"/>
              </w:rPr>
            </w:pPr>
            <w:r w:rsidRPr="00C86A41">
              <w:rPr>
                <w:rFonts w:ascii="Times New Roman" w:hAnsi="Times New Roman" w:cs="Times New Roman"/>
                <w:sz w:val="28"/>
                <w:lang w:val="hr-HR"/>
              </w:rPr>
              <w:sym w:font="Symbol" w:char="F09A"/>
            </w:r>
          </w:p>
        </w:tc>
      </w:tr>
      <w:tr w:rsidR="009E53FE" w:rsidRPr="00C86A41" w14:paraId="595A1841" w14:textId="77777777" w:rsidTr="00672590">
        <w:trPr>
          <w:trHeight w:val="625"/>
        </w:trPr>
        <w:tc>
          <w:tcPr>
            <w:tcW w:w="1008" w:type="dxa"/>
            <w:vAlign w:val="center"/>
          </w:tcPr>
          <w:p w14:paraId="3803593F" w14:textId="77777777" w:rsidR="009E53FE" w:rsidRPr="00C86A41" w:rsidRDefault="009E53FE">
            <w:pPr>
              <w:rPr>
                <w:rFonts w:ascii="Times New Roman" w:hAnsi="Times New Roman" w:cs="Times New Roman"/>
                <w:lang w:val="hr-HR"/>
              </w:rPr>
            </w:pPr>
            <w:r w:rsidRPr="00C86A41">
              <w:rPr>
                <w:rFonts w:ascii="Times New Roman" w:hAnsi="Times New Roman" w:cs="Times New Roman"/>
                <w:lang w:val="hr-HR"/>
              </w:rPr>
              <w:t>2</w:t>
            </w:r>
            <w:r w:rsidR="00EA18B3" w:rsidRPr="00C86A41">
              <w:rPr>
                <w:rFonts w:ascii="Times New Roman" w:hAnsi="Times New Roman" w:cs="Times New Roman"/>
                <w:lang w:val="hr-HR"/>
              </w:rPr>
              <w:t>.</w:t>
            </w:r>
          </w:p>
        </w:tc>
        <w:tc>
          <w:tcPr>
            <w:tcW w:w="7694" w:type="dxa"/>
            <w:vAlign w:val="center"/>
          </w:tcPr>
          <w:p w14:paraId="7383A664" w14:textId="4561C8CB" w:rsidR="009E53FE" w:rsidRPr="00C86A41" w:rsidRDefault="00D177E2" w:rsidP="00761720">
            <w:pPr>
              <w:rPr>
                <w:rFonts w:ascii="Times New Roman" w:hAnsi="Times New Roman" w:cs="Times New Roman"/>
                <w:lang w:val="hr-HR"/>
              </w:rPr>
            </w:pPr>
            <w:r w:rsidRPr="00C86A41">
              <w:rPr>
                <w:rFonts w:ascii="Times New Roman" w:hAnsi="Times New Roman" w:cs="Times New Roman"/>
                <w:lang w:val="hr-HR"/>
              </w:rPr>
              <w:t xml:space="preserve">Prijava </w:t>
            </w:r>
            <w:r w:rsidR="002428B9">
              <w:rPr>
                <w:rFonts w:ascii="Times New Roman" w:hAnsi="Times New Roman" w:cs="Times New Roman"/>
                <w:lang w:val="hr-HR"/>
              </w:rPr>
              <w:t xml:space="preserve">je pripremljena </w:t>
            </w:r>
            <w:r w:rsidR="00761720" w:rsidRPr="00C86A41">
              <w:rPr>
                <w:rFonts w:ascii="Times New Roman" w:hAnsi="Times New Roman" w:cs="Times New Roman"/>
                <w:lang w:val="hr-HR"/>
              </w:rPr>
              <w:t>u elektroničkom obliku (</w:t>
            </w:r>
            <w:r w:rsidR="002428B9">
              <w:rPr>
                <w:rFonts w:ascii="Times New Roman" w:hAnsi="Times New Roman" w:cs="Times New Roman"/>
                <w:lang w:val="hr-HR"/>
              </w:rPr>
              <w:t>PDF format</w:t>
            </w:r>
            <w:r w:rsidR="00761720" w:rsidRPr="00C86A41">
              <w:rPr>
                <w:rFonts w:ascii="Times New Roman" w:hAnsi="Times New Roman" w:cs="Times New Roman"/>
                <w:lang w:val="hr-HR"/>
              </w:rPr>
              <w:t>)</w:t>
            </w:r>
          </w:p>
        </w:tc>
        <w:tc>
          <w:tcPr>
            <w:tcW w:w="652" w:type="dxa"/>
            <w:vAlign w:val="center"/>
          </w:tcPr>
          <w:p w14:paraId="1C9348BC" w14:textId="77777777" w:rsidR="009E53FE" w:rsidRPr="00C86A41" w:rsidRDefault="009E53FE" w:rsidP="00186357">
            <w:pPr>
              <w:jc w:val="center"/>
              <w:rPr>
                <w:rFonts w:ascii="Times New Roman" w:hAnsi="Times New Roman" w:cs="Times New Roman"/>
                <w:sz w:val="28"/>
                <w:lang w:val="hr-HR"/>
              </w:rPr>
            </w:pPr>
            <w:r w:rsidRPr="00C86A41">
              <w:rPr>
                <w:rFonts w:ascii="Times New Roman" w:hAnsi="Times New Roman" w:cs="Times New Roman"/>
                <w:sz w:val="28"/>
                <w:lang w:val="hr-HR"/>
              </w:rPr>
              <w:sym w:font="Symbol" w:char="F09A"/>
            </w:r>
          </w:p>
        </w:tc>
      </w:tr>
      <w:tr w:rsidR="009E53FE" w:rsidRPr="00C86A41" w14:paraId="6826789D" w14:textId="77777777" w:rsidTr="00672590">
        <w:trPr>
          <w:trHeight w:val="705"/>
        </w:trPr>
        <w:tc>
          <w:tcPr>
            <w:tcW w:w="1008" w:type="dxa"/>
            <w:vAlign w:val="center"/>
          </w:tcPr>
          <w:p w14:paraId="70616C26" w14:textId="77777777" w:rsidR="009E53FE" w:rsidRPr="00C86A41" w:rsidRDefault="009E53FE">
            <w:pPr>
              <w:rPr>
                <w:rFonts w:ascii="Times New Roman" w:hAnsi="Times New Roman" w:cs="Times New Roman"/>
                <w:lang w:val="hr-HR"/>
              </w:rPr>
            </w:pPr>
            <w:r w:rsidRPr="00C86A41">
              <w:rPr>
                <w:rFonts w:ascii="Times New Roman" w:hAnsi="Times New Roman" w:cs="Times New Roman"/>
                <w:lang w:val="hr-HR"/>
              </w:rPr>
              <w:t>3</w:t>
            </w:r>
            <w:r w:rsidR="00EA18B3" w:rsidRPr="00C86A41">
              <w:rPr>
                <w:rFonts w:ascii="Times New Roman" w:hAnsi="Times New Roman" w:cs="Times New Roman"/>
                <w:lang w:val="hr-HR"/>
              </w:rPr>
              <w:t>.</w:t>
            </w:r>
          </w:p>
        </w:tc>
        <w:tc>
          <w:tcPr>
            <w:tcW w:w="7694" w:type="dxa"/>
            <w:vAlign w:val="center"/>
          </w:tcPr>
          <w:p w14:paraId="70C8FF26" w14:textId="7BD0724F" w:rsidR="009E53FE" w:rsidRPr="004D14D1" w:rsidRDefault="00D177E2" w:rsidP="00AB77C5">
            <w:pPr>
              <w:rPr>
                <w:rFonts w:ascii="Times New Roman" w:hAnsi="Times New Roman" w:cs="Times New Roman"/>
                <w:lang w:val="hr-HR"/>
              </w:rPr>
            </w:pPr>
            <w:r w:rsidRPr="004D14D1">
              <w:rPr>
                <w:rFonts w:ascii="Times New Roman" w:hAnsi="Times New Roman" w:cs="Times New Roman"/>
                <w:lang w:val="hr-HR"/>
              </w:rPr>
              <w:t xml:space="preserve">Izvornik (originalni </w:t>
            </w:r>
            <w:r w:rsidR="00AB77C5" w:rsidRPr="004D14D1">
              <w:rPr>
                <w:rFonts w:ascii="Times New Roman" w:hAnsi="Times New Roman" w:cs="Times New Roman"/>
                <w:lang w:val="hr-HR"/>
              </w:rPr>
              <w:t>primjerak</w:t>
            </w:r>
            <w:r w:rsidRPr="004D14D1">
              <w:rPr>
                <w:rFonts w:ascii="Times New Roman" w:hAnsi="Times New Roman" w:cs="Times New Roman"/>
                <w:lang w:val="hr-HR"/>
              </w:rPr>
              <w:t xml:space="preserve">) </w:t>
            </w:r>
            <w:r w:rsidR="00BD75CD" w:rsidRPr="004D14D1">
              <w:rPr>
                <w:rFonts w:ascii="Times New Roman" w:hAnsi="Times New Roman" w:cs="Times New Roman"/>
                <w:lang w:val="hr-HR"/>
              </w:rPr>
              <w:t>p</w:t>
            </w:r>
            <w:r w:rsidRPr="004D14D1">
              <w:rPr>
                <w:rFonts w:ascii="Times New Roman" w:hAnsi="Times New Roman" w:cs="Times New Roman"/>
                <w:lang w:val="hr-HR"/>
              </w:rPr>
              <w:t>rijave je potpisan</w:t>
            </w:r>
            <w:r w:rsidR="000179F6">
              <w:rPr>
                <w:rFonts w:ascii="Times New Roman" w:hAnsi="Times New Roman" w:cs="Times New Roman"/>
                <w:lang w:val="hr-HR"/>
              </w:rPr>
              <w:t xml:space="preserve"> </w:t>
            </w:r>
            <w:r w:rsidRPr="004D14D1">
              <w:rPr>
                <w:rFonts w:ascii="Times New Roman" w:hAnsi="Times New Roman" w:cs="Times New Roman"/>
                <w:lang w:val="hr-HR"/>
              </w:rPr>
              <w:t xml:space="preserve">i </w:t>
            </w:r>
            <w:r w:rsidR="004D14D1" w:rsidRPr="004D14D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vjeren od pravnog zastupnika / ovlaštene osobe</w:t>
            </w:r>
          </w:p>
        </w:tc>
        <w:tc>
          <w:tcPr>
            <w:tcW w:w="652" w:type="dxa"/>
            <w:vAlign w:val="center"/>
          </w:tcPr>
          <w:p w14:paraId="69F14665" w14:textId="77777777" w:rsidR="009E53FE" w:rsidRPr="00C86A41" w:rsidRDefault="009E53FE" w:rsidP="00186357">
            <w:pPr>
              <w:jc w:val="center"/>
              <w:rPr>
                <w:rFonts w:ascii="Times New Roman" w:hAnsi="Times New Roman" w:cs="Times New Roman"/>
                <w:sz w:val="28"/>
                <w:lang w:val="hr-HR"/>
              </w:rPr>
            </w:pPr>
            <w:r w:rsidRPr="00C86A41">
              <w:rPr>
                <w:rFonts w:ascii="Times New Roman" w:hAnsi="Times New Roman" w:cs="Times New Roman"/>
                <w:sz w:val="28"/>
                <w:lang w:val="hr-HR"/>
              </w:rPr>
              <w:sym w:font="Symbol" w:char="F09A"/>
            </w:r>
          </w:p>
        </w:tc>
      </w:tr>
      <w:tr w:rsidR="00897A49" w:rsidRPr="00C86A41" w14:paraId="0CE41D0B" w14:textId="77777777" w:rsidTr="00FC196D">
        <w:trPr>
          <w:trHeight w:val="567"/>
        </w:trPr>
        <w:tc>
          <w:tcPr>
            <w:tcW w:w="1008" w:type="dxa"/>
            <w:vAlign w:val="center"/>
          </w:tcPr>
          <w:p w14:paraId="165FB4AF" w14:textId="30378A44" w:rsidR="00897A49" w:rsidRPr="00C86A41" w:rsidRDefault="003E45EE">
            <w:pPr>
              <w:rPr>
                <w:rFonts w:ascii="Times New Roman" w:hAnsi="Times New Roman" w:cs="Times New Roman"/>
                <w:lang w:val="hr-HR"/>
              </w:rPr>
            </w:pPr>
            <w:r w:rsidRPr="00C86A41">
              <w:rPr>
                <w:rFonts w:ascii="Times New Roman" w:hAnsi="Times New Roman" w:cs="Times New Roman"/>
                <w:lang w:val="hr-HR"/>
              </w:rPr>
              <w:t>4</w:t>
            </w:r>
            <w:r w:rsidR="00EA18B3" w:rsidRPr="00C86A41">
              <w:rPr>
                <w:rFonts w:ascii="Times New Roman" w:hAnsi="Times New Roman" w:cs="Times New Roman"/>
                <w:lang w:val="hr-HR"/>
              </w:rPr>
              <w:t>.</w:t>
            </w:r>
          </w:p>
        </w:tc>
        <w:tc>
          <w:tcPr>
            <w:tcW w:w="7694" w:type="dxa"/>
            <w:vAlign w:val="center"/>
          </w:tcPr>
          <w:p w14:paraId="70A348F4" w14:textId="06BE428E" w:rsidR="00897A49" w:rsidRPr="00C86A41" w:rsidRDefault="00D177E2" w:rsidP="00BD75CD">
            <w:pPr>
              <w:rPr>
                <w:rFonts w:ascii="Times New Roman" w:hAnsi="Times New Roman" w:cs="Times New Roman"/>
                <w:lang w:val="hr-HR"/>
              </w:rPr>
            </w:pPr>
            <w:r w:rsidRPr="00C86A41">
              <w:rPr>
                <w:rFonts w:ascii="Times New Roman" w:hAnsi="Times New Roman" w:cs="Times New Roman"/>
                <w:lang w:val="hr-HR"/>
              </w:rPr>
              <w:t>Prijava sadrž</w:t>
            </w:r>
            <w:r w:rsidR="00BD75CD" w:rsidRPr="00C86A41">
              <w:rPr>
                <w:rFonts w:ascii="Times New Roman" w:hAnsi="Times New Roman" w:cs="Times New Roman"/>
                <w:lang w:val="hr-HR"/>
              </w:rPr>
              <w:t>i</w:t>
            </w:r>
            <w:r w:rsidRPr="00C86A41">
              <w:rPr>
                <w:rFonts w:ascii="Times New Roman" w:hAnsi="Times New Roman" w:cs="Times New Roman"/>
                <w:lang w:val="hr-HR"/>
              </w:rPr>
              <w:t xml:space="preserve"> sljedeće dokumente</w:t>
            </w:r>
            <w:r w:rsidR="00A54647">
              <w:rPr>
                <w:rFonts w:ascii="Times New Roman" w:hAnsi="Times New Roman" w:cs="Times New Roman"/>
                <w:lang w:val="hr-HR"/>
              </w:rPr>
              <w:t xml:space="preserve"> (u skladu s točkom </w:t>
            </w:r>
            <w:r w:rsidR="0037220C">
              <w:rPr>
                <w:rFonts w:ascii="Times New Roman" w:hAnsi="Times New Roman" w:cs="Times New Roman"/>
                <w:lang w:val="hr-HR"/>
              </w:rPr>
              <w:t>4</w:t>
            </w:r>
            <w:r w:rsidR="00A54647">
              <w:rPr>
                <w:rFonts w:ascii="Times New Roman" w:hAnsi="Times New Roman" w:cs="Times New Roman"/>
                <w:lang w:val="hr-HR"/>
              </w:rPr>
              <w:t>.2 Poziva)</w:t>
            </w:r>
          </w:p>
        </w:tc>
        <w:tc>
          <w:tcPr>
            <w:tcW w:w="652" w:type="dxa"/>
            <w:vAlign w:val="center"/>
          </w:tcPr>
          <w:p w14:paraId="4332BF5D" w14:textId="77777777" w:rsidR="00897A49" w:rsidRPr="00C86A41" w:rsidRDefault="00897A49" w:rsidP="00186357">
            <w:pPr>
              <w:jc w:val="center"/>
              <w:rPr>
                <w:rFonts w:ascii="Times New Roman" w:hAnsi="Times New Roman" w:cs="Times New Roman"/>
                <w:sz w:val="28"/>
                <w:lang w:val="hr-HR"/>
              </w:rPr>
            </w:pPr>
            <w:r w:rsidRPr="00C86A41">
              <w:rPr>
                <w:rFonts w:ascii="Times New Roman" w:hAnsi="Times New Roman" w:cs="Times New Roman"/>
                <w:sz w:val="28"/>
                <w:lang w:val="hr-HR"/>
              </w:rPr>
              <w:sym w:font="Symbol" w:char="F09A"/>
            </w:r>
          </w:p>
        </w:tc>
      </w:tr>
      <w:tr w:rsidR="00897A49" w:rsidRPr="00C86A41" w14:paraId="75E22092" w14:textId="77777777" w:rsidTr="00FC196D">
        <w:trPr>
          <w:trHeight w:val="567"/>
        </w:trPr>
        <w:tc>
          <w:tcPr>
            <w:tcW w:w="1008" w:type="dxa"/>
            <w:vAlign w:val="center"/>
          </w:tcPr>
          <w:p w14:paraId="263AE2B3" w14:textId="6048EECF" w:rsidR="00897A49" w:rsidRPr="00C86A41" w:rsidRDefault="003E45EE" w:rsidP="00186357">
            <w:pPr>
              <w:jc w:val="right"/>
              <w:rPr>
                <w:rFonts w:ascii="Times New Roman" w:hAnsi="Times New Roman" w:cs="Times New Roman"/>
                <w:i/>
                <w:lang w:val="hr-HR"/>
              </w:rPr>
            </w:pPr>
            <w:r w:rsidRPr="00C86A41">
              <w:rPr>
                <w:rFonts w:ascii="Times New Roman" w:hAnsi="Times New Roman" w:cs="Times New Roman"/>
                <w:i/>
                <w:lang w:val="hr-HR"/>
              </w:rPr>
              <w:t>4</w:t>
            </w:r>
            <w:r w:rsidR="00897A49" w:rsidRPr="00C86A41">
              <w:rPr>
                <w:rFonts w:ascii="Times New Roman" w:hAnsi="Times New Roman" w:cs="Times New Roman"/>
                <w:i/>
                <w:lang w:val="hr-HR"/>
              </w:rPr>
              <w:t>.1</w:t>
            </w:r>
            <w:r w:rsidR="00EA18B3" w:rsidRPr="00C86A41">
              <w:rPr>
                <w:rFonts w:ascii="Times New Roman" w:hAnsi="Times New Roman" w:cs="Times New Roman"/>
                <w:i/>
                <w:lang w:val="hr-HR"/>
              </w:rPr>
              <w:t>.</w:t>
            </w:r>
          </w:p>
        </w:tc>
        <w:tc>
          <w:tcPr>
            <w:tcW w:w="7694" w:type="dxa"/>
            <w:vAlign w:val="center"/>
          </w:tcPr>
          <w:p w14:paraId="3C17AD3E" w14:textId="52DB232E" w:rsidR="00897A49" w:rsidRPr="00C86A41" w:rsidRDefault="00F359CB">
            <w:pPr>
              <w:rPr>
                <w:rFonts w:ascii="Times New Roman" w:hAnsi="Times New Roman" w:cs="Times New Roman"/>
                <w:i/>
                <w:lang w:val="hr-HR"/>
              </w:rPr>
            </w:pPr>
            <w:r>
              <w:rPr>
                <w:rFonts w:ascii="Times New Roman" w:hAnsi="Times New Roman" w:cs="Times New Roman"/>
                <w:i/>
                <w:lang w:val="hr-HR"/>
              </w:rPr>
              <w:t xml:space="preserve">Obrazac 1. </w:t>
            </w:r>
            <w:r w:rsidR="00793DE3">
              <w:rPr>
                <w:rFonts w:ascii="Times New Roman" w:hAnsi="Times New Roman" w:cs="Times New Roman"/>
                <w:i/>
                <w:lang w:val="hr-HR"/>
              </w:rPr>
              <w:t>Prijavni obrazac</w:t>
            </w:r>
            <w:r w:rsidR="006C7316">
              <w:rPr>
                <w:rFonts w:ascii="Times New Roman" w:hAnsi="Times New Roman" w:cs="Times New Roman"/>
                <w:i/>
                <w:lang w:val="hr-HR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lang w:val="hr-HR"/>
              </w:rPr>
              <w:t>obvezno)</w:t>
            </w:r>
          </w:p>
        </w:tc>
        <w:tc>
          <w:tcPr>
            <w:tcW w:w="652" w:type="dxa"/>
            <w:vAlign w:val="center"/>
          </w:tcPr>
          <w:p w14:paraId="735DF08C" w14:textId="77777777" w:rsidR="00897A49" w:rsidRPr="00C86A41" w:rsidRDefault="00897A49" w:rsidP="00186357">
            <w:pPr>
              <w:jc w:val="center"/>
              <w:rPr>
                <w:rFonts w:ascii="Times New Roman" w:hAnsi="Times New Roman" w:cs="Times New Roman"/>
                <w:sz w:val="28"/>
                <w:lang w:val="hr-HR"/>
              </w:rPr>
            </w:pPr>
            <w:r w:rsidRPr="00C86A41">
              <w:rPr>
                <w:rFonts w:ascii="Times New Roman" w:hAnsi="Times New Roman" w:cs="Times New Roman"/>
                <w:sz w:val="28"/>
                <w:lang w:val="hr-HR"/>
              </w:rPr>
              <w:sym w:font="Symbol" w:char="F09A"/>
            </w:r>
          </w:p>
        </w:tc>
      </w:tr>
      <w:tr w:rsidR="002F6982" w:rsidRPr="00C86A41" w14:paraId="136FFBFE" w14:textId="77777777" w:rsidTr="00FC196D">
        <w:trPr>
          <w:trHeight w:val="583"/>
        </w:trPr>
        <w:tc>
          <w:tcPr>
            <w:tcW w:w="1008" w:type="dxa"/>
            <w:vAlign w:val="center"/>
          </w:tcPr>
          <w:p w14:paraId="5A4E2AB0" w14:textId="7EEB3D7A" w:rsidR="002F6982" w:rsidRPr="00C86A41" w:rsidRDefault="002F6982" w:rsidP="00186357">
            <w:pPr>
              <w:jc w:val="right"/>
              <w:rPr>
                <w:rFonts w:ascii="Times New Roman" w:hAnsi="Times New Roman" w:cs="Times New Roman"/>
                <w:i/>
                <w:lang w:val="hr-HR"/>
              </w:rPr>
            </w:pPr>
            <w:r>
              <w:rPr>
                <w:rFonts w:ascii="Times New Roman" w:hAnsi="Times New Roman" w:cs="Times New Roman"/>
                <w:i/>
                <w:lang w:val="hr-HR"/>
              </w:rPr>
              <w:t>4.2.</w:t>
            </w:r>
          </w:p>
        </w:tc>
        <w:tc>
          <w:tcPr>
            <w:tcW w:w="7694" w:type="dxa"/>
            <w:vAlign w:val="center"/>
          </w:tcPr>
          <w:p w14:paraId="03C8927C" w14:textId="545E3846" w:rsidR="002F6982" w:rsidRDefault="00BA5C6B" w:rsidP="00C80649">
            <w:pPr>
              <w:rPr>
                <w:rFonts w:ascii="Times New Roman" w:hAnsi="Times New Roman" w:cs="Times New Roman"/>
                <w:i/>
                <w:lang w:val="hr-HR"/>
              </w:rPr>
            </w:pPr>
            <w:r>
              <w:rPr>
                <w:rFonts w:ascii="Times New Roman" w:hAnsi="Times New Roman" w:cs="Times New Roman"/>
                <w:i/>
                <w:lang w:val="hr-HR"/>
              </w:rPr>
              <w:t>Odluka o izradi TS-a kao dodatka ŽRP-u (</w:t>
            </w:r>
            <w:r w:rsidR="006B133E">
              <w:rPr>
                <w:rFonts w:ascii="Times New Roman" w:hAnsi="Times New Roman" w:cs="Times New Roman"/>
                <w:i/>
                <w:lang w:val="hr-HR"/>
              </w:rPr>
              <w:t>obvezno</w:t>
            </w:r>
            <w:r>
              <w:rPr>
                <w:rFonts w:ascii="Times New Roman" w:hAnsi="Times New Roman" w:cs="Times New Roman"/>
                <w:i/>
                <w:lang w:val="hr-HR"/>
              </w:rPr>
              <w:t>)</w:t>
            </w:r>
          </w:p>
        </w:tc>
        <w:tc>
          <w:tcPr>
            <w:tcW w:w="652" w:type="dxa"/>
            <w:vAlign w:val="center"/>
          </w:tcPr>
          <w:p w14:paraId="40A84BC8" w14:textId="368F5044" w:rsidR="002F6982" w:rsidRPr="00C86A41" w:rsidRDefault="00BA5C6B" w:rsidP="00186357">
            <w:pPr>
              <w:jc w:val="center"/>
              <w:rPr>
                <w:rFonts w:ascii="Times New Roman" w:hAnsi="Times New Roman" w:cs="Times New Roman"/>
                <w:sz w:val="28"/>
                <w:lang w:val="hr-HR"/>
              </w:rPr>
            </w:pPr>
            <w:r w:rsidRPr="00C86A41">
              <w:rPr>
                <w:rFonts w:ascii="Times New Roman" w:hAnsi="Times New Roman" w:cs="Times New Roman"/>
                <w:sz w:val="28"/>
                <w:lang w:val="hr-HR"/>
              </w:rPr>
              <w:sym w:font="Symbol" w:char="F09A"/>
            </w:r>
          </w:p>
        </w:tc>
      </w:tr>
      <w:tr w:rsidR="00EE5A47" w:rsidRPr="00C86A41" w14:paraId="488DE181" w14:textId="77777777" w:rsidTr="00FC196D">
        <w:trPr>
          <w:trHeight w:val="583"/>
        </w:trPr>
        <w:tc>
          <w:tcPr>
            <w:tcW w:w="1008" w:type="dxa"/>
            <w:vAlign w:val="center"/>
          </w:tcPr>
          <w:p w14:paraId="0A0B5580" w14:textId="67C0A10D" w:rsidR="00EE5A47" w:rsidRPr="00C86A41" w:rsidRDefault="00EE5A47" w:rsidP="00186357">
            <w:pPr>
              <w:jc w:val="right"/>
              <w:rPr>
                <w:rFonts w:ascii="Times New Roman" w:hAnsi="Times New Roman" w:cs="Times New Roman"/>
                <w:i/>
                <w:lang w:val="hr-HR"/>
              </w:rPr>
            </w:pPr>
            <w:r>
              <w:rPr>
                <w:rFonts w:ascii="Times New Roman" w:hAnsi="Times New Roman" w:cs="Times New Roman"/>
                <w:i/>
                <w:lang w:val="hr-HR"/>
              </w:rPr>
              <w:t>4.3.</w:t>
            </w:r>
          </w:p>
        </w:tc>
        <w:tc>
          <w:tcPr>
            <w:tcW w:w="7694" w:type="dxa"/>
            <w:vAlign w:val="center"/>
          </w:tcPr>
          <w:p w14:paraId="6FDBCB11" w14:textId="56DD6EB0" w:rsidR="00EE5A47" w:rsidRDefault="005A6859" w:rsidP="00C80649">
            <w:pPr>
              <w:rPr>
                <w:rFonts w:ascii="Times New Roman" w:hAnsi="Times New Roman" w:cs="Times New Roman"/>
                <w:i/>
                <w:lang w:val="hr-HR"/>
              </w:rPr>
            </w:pPr>
            <w:r>
              <w:rPr>
                <w:rFonts w:ascii="Times New Roman" w:hAnsi="Times New Roman" w:cs="Times New Roman"/>
                <w:i/>
                <w:lang w:val="hr-HR"/>
              </w:rPr>
              <w:t>Odluka o Otočnom partnerstvu (obvezno)</w:t>
            </w:r>
          </w:p>
        </w:tc>
        <w:tc>
          <w:tcPr>
            <w:tcW w:w="652" w:type="dxa"/>
            <w:vAlign w:val="center"/>
          </w:tcPr>
          <w:p w14:paraId="5E0A3486" w14:textId="7BA2C712" w:rsidR="00EE5A47" w:rsidRPr="00C86A41" w:rsidRDefault="005A6859" w:rsidP="00186357">
            <w:pPr>
              <w:jc w:val="center"/>
              <w:rPr>
                <w:rFonts w:ascii="Times New Roman" w:hAnsi="Times New Roman" w:cs="Times New Roman"/>
                <w:sz w:val="28"/>
                <w:lang w:val="hr-HR"/>
              </w:rPr>
            </w:pPr>
            <w:r w:rsidRPr="00C86A41">
              <w:rPr>
                <w:rFonts w:ascii="Times New Roman" w:hAnsi="Times New Roman" w:cs="Times New Roman"/>
                <w:sz w:val="28"/>
                <w:lang w:val="hr-HR"/>
              </w:rPr>
              <w:sym w:font="Symbol" w:char="F09A"/>
            </w:r>
          </w:p>
        </w:tc>
      </w:tr>
      <w:tr w:rsidR="00897A49" w:rsidRPr="00C86A41" w14:paraId="18ECB912" w14:textId="77777777" w:rsidTr="00FC196D">
        <w:trPr>
          <w:trHeight w:val="583"/>
        </w:trPr>
        <w:tc>
          <w:tcPr>
            <w:tcW w:w="1008" w:type="dxa"/>
            <w:vAlign w:val="center"/>
          </w:tcPr>
          <w:p w14:paraId="7F0868A9" w14:textId="3DA1B770" w:rsidR="00897A49" w:rsidRPr="00C86A41" w:rsidRDefault="003E45EE" w:rsidP="00186357">
            <w:pPr>
              <w:jc w:val="right"/>
              <w:rPr>
                <w:rFonts w:ascii="Times New Roman" w:hAnsi="Times New Roman" w:cs="Times New Roman"/>
                <w:i/>
                <w:lang w:val="hr-HR"/>
              </w:rPr>
            </w:pPr>
            <w:r w:rsidRPr="00C86A41">
              <w:rPr>
                <w:rFonts w:ascii="Times New Roman" w:hAnsi="Times New Roman" w:cs="Times New Roman"/>
                <w:i/>
                <w:lang w:val="hr-HR"/>
              </w:rPr>
              <w:t>4</w:t>
            </w:r>
            <w:r w:rsidR="00897A49" w:rsidRPr="00C86A41">
              <w:rPr>
                <w:rFonts w:ascii="Times New Roman" w:hAnsi="Times New Roman" w:cs="Times New Roman"/>
                <w:i/>
                <w:lang w:val="hr-HR"/>
              </w:rPr>
              <w:t>.</w:t>
            </w:r>
            <w:r w:rsidR="005A6859">
              <w:rPr>
                <w:rFonts w:ascii="Times New Roman" w:hAnsi="Times New Roman" w:cs="Times New Roman"/>
                <w:i/>
                <w:lang w:val="hr-HR"/>
              </w:rPr>
              <w:t>4</w:t>
            </w:r>
            <w:r w:rsidR="00EA18B3" w:rsidRPr="00C86A41">
              <w:rPr>
                <w:rFonts w:ascii="Times New Roman" w:hAnsi="Times New Roman" w:cs="Times New Roman"/>
                <w:i/>
                <w:lang w:val="hr-HR"/>
              </w:rPr>
              <w:t>.</w:t>
            </w:r>
          </w:p>
        </w:tc>
        <w:tc>
          <w:tcPr>
            <w:tcW w:w="7694" w:type="dxa"/>
            <w:vAlign w:val="center"/>
          </w:tcPr>
          <w:p w14:paraId="00A423B1" w14:textId="00070DA5" w:rsidR="00897A49" w:rsidRPr="00C86A41" w:rsidRDefault="00E61520" w:rsidP="00C80649">
            <w:pPr>
              <w:rPr>
                <w:rFonts w:ascii="Times New Roman" w:hAnsi="Times New Roman" w:cs="Times New Roman"/>
                <w:i/>
                <w:lang w:val="hr-HR"/>
              </w:rPr>
            </w:pPr>
            <w:r>
              <w:rPr>
                <w:rFonts w:ascii="Times New Roman" w:hAnsi="Times New Roman" w:cs="Times New Roman"/>
                <w:i/>
                <w:lang w:val="hr-HR"/>
              </w:rPr>
              <w:t xml:space="preserve">Suglasnost Otočnog partnerstva na </w:t>
            </w:r>
            <w:r w:rsidR="001473DE">
              <w:rPr>
                <w:rFonts w:ascii="Times New Roman" w:hAnsi="Times New Roman" w:cs="Times New Roman"/>
                <w:i/>
                <w:lang w:val="hr-HR"/>
              </w:rPr>
              <w:t>konačni prijedlog</w:t>
            </w:r>
            <w:r>
              <w:rPr>
                <w:rFonts w:ascii="Times New Roman" w:hAnsi="Times New Roman" w:cs="Times New Roman"/>
                <w:i/>
                <w:lang w:val="hr-HR"/>
              </w:rPr>
              <w:t xml:space="preserve"> TS-a (obvezno)</w:t>
            </w:r>
          </w:p>
        </w:tc>
        <w:tc>
          <w:tcPr>
            <w:tcW w:w="652" w:type="dxa"/>
            <w:vAlign w:val="center"/>
          </w:tcPr>
          <w:p w14:paraId="33FA005D" w14:textId="77777777" w:rsidR="00897A49" w:rsidRPr="00C86A41" w:rsidRDefault="00897A49" w:rsidP="00186357">
            <w:pPr>
              <w:jc w:val="center"/>
              <w:rPr>
                <w:rFonts w:ascii="Times New Roman" w:hAnsi="Times New Roman" w:cs="Times New Roman"/>
                <w:sz w:val="28"/>
                <w:lang w:val="hr-HR"/>
              </w:rPr>
            </w:pPr>
            <w:r w:rsidRPr="00C86A41">
              <w:rPr>
                <w:rFonts w:ascii="Times New Roman" w:hAnsi="Times New Roman" w:cs="Times New Roman"/>
                <w:sz w:val="28"/>
                <w:lang w:val="hr-HR"/>
              </w:rPr>
              <w:sym w:font="Symbol" w:char="F09A"/>
            </w:r>
          </w:p>
        </w:tc>
      </w:tr>
      <w:tr w:rsidR="00EE5A47" w:rsidRPr="00C86A41" w14:paraId="14CFAE49" w14:textId="77777777" w:rsidTr="00114E85">
        <w:trPr>
          <w:trHeight w:val="544"/>
        </w:trPr>
        <w:tc>
          <w:tcPr>
            <w:tcW w:w="1008" w:type="dxa"/>
            <w:vAlign w:val="center"/>
          </w:tcPr>
          <w:p w14:paraId="1F05894B" w14:textId="52D7ADB8" w:rsidR="00EE5A47" w:rsidRDefault="005A6859" w:rsidP="000B3809">
            <w:pPr>
              <w:jc w:val="right"/>
              <w:rPr>
                <w:rFonts w:ascii="Times New Roman" w:hAnsi="Times New Roman" w:cs="Times New Roman"/>
                <w:i/>
                <w:lang w:val="hr-HR"/>
              </w:rPr>
            </w:pPr>
            <w:r>
              <w:rPr>
                <w:rFonts w:ascii="Times New Roman" w:hAnsi="Times New Roman" w:cs="Times New Roman"/>
                <w:i/>
                <w:lang w:val="hr-HR"/>
              </w:rPr>
              <w:t>4.5.</w:t>
            </w:r>
          </w:p>
        </w:tc>
        <w:tc>
          <w:tcPr>
            <w:tcW w:w="7694" w:type="dxa"/>
            <w:vAlign w:val="center"/>
          </w:tcPr>
          <w:p w14:paraId="3270D3C5" w14:textId="76F58DCF" w:rsidR="00EE5A47" w:rsidRPr="006F255A" w:rsidRDefault="00042759" w:rsidP="000B3809">
            <w:pPr>
              <w:rPr>
                <w:rFonts w:ascii="Times New Roman" w:hAnsi="Times New Roman" w:cs="Times New Roman"/>
                <w:i/>
                <w:lang w:val="hr-HR"/>
              </w:rPr>
            </w:pPr>
            <w:r w:rsidRPr="00042759">
              <w:rPr>
                <w:rFonts w:ascii="Times New Roman" w:hAnsi="Times New Roman" w:cs="Times New Roman"/>
                <w:i/>
                <w:lang w:val="hr-HR"/>
              </w:rPr>
              <w:t xml:space="preserve">Mišljenje o </w:t>
            </w:r>
            <w:r w:rsidR="00845CB1">
              <w:rPr>
                <w:rFonts w:ascii="Times New Roman" w:hAnsi="Times New Roman" w:cs="Times New Roman"/>
                <w:i/>
                <w:lang w:val="hr-HR"/>
              </w:rPr>
              <w:t xml:space="preserve">nepostojanju </w:t>
            </w:r>
            <w:r w:rsidRPr="00042759">
              <w:rPr>
                <w:rFonts w:ascii="Times New Roman" w:hAnsi="Times New Roman" w:cs="Times New Roman"/>
                <w:i/>
                <w:lang w:val="hr-HR"/>
              </w:rPr>
              <w:t>potreb</w:t>
            </w:r>
            <w:r w:rsidR="00845CB1">
              <w:rPr>
                <w:rFonts w:ascii="Times New Roman" w:hAnsi="Times New Roman" w:cs="Times New Roman"/>
                <w:i/>
                <w:lang w:val="hr-HR"/>
              </w:rPr>
              <w:t>e</w:t>
            </w:r>
            <w:r w:rsidRPr="00042759">
              <w:rPr>
                <w:rFonts w:ascii="Times New Roman" w:hAnsi="Times New Roman" w:cs="Times New Roman"/>
                <w:i/>
                <w:lang w:val="hr-HR"/>
              </w:rPr>
              <w:t xml:space="preserve"> provedbe postupka strateške procjene utjecaja na okoliš (SPUO)</w:t>
            </w:r>
            <w:r w:rsidR="00B133B6">
              <w:rPr>
                <w:rFonts w:ascii="Times New Roman" w:hAnsi="Times New Roman" w:cs="Times New Roman"/>
                <w:i/>
                <w:lang w:val="hr-HR"/>
              </w:rPr>
              <w:t xml:space="preserve"> ili d</w:t>
            </w:r>
            <w:r w:rsidRPr="00042759">
              <w:rPr>
                <w:rFonts w:ascii="Times New Roman" w:hAnsi="Times New Roman" w:cs="Times New Roman"/>
                <w:i/>
                <w:lang w:val="hr-HR"/>
              </w:rPr>
              <w:t>okaz o početku izrade SPUO-a (obvezno)</w:t>
            </w:r>
          </w:p>
        </w:tc>
        <w:tc>
          <w:tcPr>
            <w:tcW w:w="652" w:type="dxa"/>
            <w:vAlign w:val="center"/>
          </w:tcPr>
          <w:p w14:paraId="2D78F805" w14:textId="53587B25" w:rsidR="00EE5A47" w:rsidRPr="00C86A41" w:rsidRDefault="00042759" w:rsidP="000B3809">
            <w:pPr>
              <w:jc w:val="center"/>
              <w:rPr>
                <w:rFonts w:ascii="Times New Roman" w:hAnsi="Times New Roman" w:cs="Times New Roman"/>
                <w:sz w:val="28"/>
                <w:lang w:val="hr-HR"/>
              </w:rPr>
            </w:pPr>
            <w:r w:rsidRPr="00C86A41">
              <w:rPr>
                <w:rFonts w:ascii="Times New Roman" w:hAnsi="Times New Roman" w:cs="Times New Roman"/>
                <w:sz w:val="28"/>
                <w:lang w:val="hr-HR"/>
              </w:rPr>
              <w:sym w:font="Symbol" w:char="F09A"/>
            </w:r>
          </w:p>
        </w:tc>
      </w:tr>
      <w:tr w:rsidR="000179F6" w:rsidRPr="00C86A41" w14:paraId="053D0E29" w14:textId="77777777" w:rsidTr="00114E85">
        <w:trPr>
          <w:trHeight w:val="544"/>
        </w:trPr>
        <w:tc>
          <w:tcPr>
            <w:tcW w:w="1008" w:type="dxa"/>
            <w:vAlign w:val="center"/>
          </w:tcPr>
          <w:p w14:paraId="5A813121" w14:textId="71975900" w:rsidR="000179F6" w:rsidRDefault="000179F6" w:rsidP="000B3809">
            <w:pPr>
              <w:jc w:val="right"/>
              <w:rPr>
                <w:rFonts w:ascii="Times New Roman" w:hAnsi="Times New Roman" w:cs="Times New Roman"/>
                <w:i/>
                <w:lang w:val="hr-HR"/>
              </w:rPr>
            </w:pPr>
            <w:r>
              <w:rPr>
                <w:rFonts w:ascii="Times New Roman" w:hAnsi="Times New Roman" w:cs="Times New Roman"/>
                <w:i/>
                <w:lang w:val="hr-HR"/>
              </w:rPr>
              <w:t>4.</w:t>
            </w:r>
            <w:r w:rsidR="005A6859">
              <w:rPr>
                <w:rFonts w:ascii="Times New Roman" w:hAnsi="Times New Roman" w:cs="Times New Roman"/>
                <w:i/>
                <w:lang w:val="hr-HR"/>
              </w:rPr>
              <w:t>6</w:t>
            </w:r>
            <w:r>
              <w:rPr>
                <w:rFonts w:ascii="Times New Roman" w:hAnsi="Times New Roman" w:cs="Times New Roman"/>
                <w:i/>
                <w:lang w:val="hr-HR"/>
              </w:rPr>
              <w:t>.</w:t>
            </w:r>
          </w:p>
        </w:tc>
        <w:tc>
          <w:tcPr>
            <w:tcW w:w="7694" w:type="dxa"/>
            <w:vAlign w:val="center"/>
          </w:tcPr>
          <w:p w14:paraId="29469B00" w14:textId="39F8B4AB" w:rsidR="000179F6" w:rsidRPr="00B762C5" w:rsidRDefault="00E61520" w:rsidP="000B3809">
            <w:pPr>
              <w:rPr>
                <w:rFonts w:ascii="Times New Roman" w:hAnsi="Times New Roman" w:cs="Times New Roman"/>
                <w:i/>
                <w:lang w:val="hr-HR"/>
              </w:rPr>
            </w:pPr>
            <w:r>
              <w:rPr>
                <w:rFonts w:ascii="Times New Roman" w:hAnsi="Times New Roman" w:cs="Times New Roman"/>
                <w:i/>
                <w:lang w:val="hr-HR"/>
              </w:rPr>
              <w:t>Konačni prijedlog</w:t>
            </w:r>
            <w:r w:rsidRPr="00B762C5">
              <w:rPr>
                <w:rFonts w:ascii="Times New Roman" w:hAnsi="Times New Roman" w:cs="Times New Roman"/>
                <w:i/>
                <w:lang w:val="hr-HR"/>
              </w:rPr>
              <w:t xml:space="preserve"> </w:t>
            </w:r>
            <w:r>
              <w:rPr>
                <w:rFonts w:ascii="Times New Roman" w:hAnsi="Times New Roman" w:cs="Times New Roman"/>
                <w:i/>
                <w:lang w:val="hr-HR"/>
              </w:rPr>
              <w:t xml:space="preserve">teritorijalne strategije obalno-otočne županije </w:t>
            </w:r>
            <w:r w:rsidRPr="00B762C5">
              <w:rPr>
                <w:rFonts w:ascii="Times New Roman" w:hAnsi="Times New Roman" w:cs="Times New Roman"/>
                <w:i/>
                <w:lang w:val="hr-HR"/>
              </w:rPr>
              <w:t>(obvezno)</w:t>
            </w:r>
          </w:p>
        </w:tc>
        <w:tc>
          <w:tcPr>
            <w:tcW w:w="652" w:type="dxa"/>
            <w:vAlign w:val="center"/>
          </w:tcPr>
          <w:p w14:paraId="14B52AF1" w14:textId="6648EBA4" w:rsidR="000179F6" w:rsidRPr="00C86A41" w:rsidRDefault="000179F6" w:rsidP="000B3809">
            <w:pPr>
              <w:jc w:val="center"/>
              <w:rPr>
                <w:rFonts w:ascii="Times New Roman" w:hAnsi="Times New Roman" w:cs="Times New Roman"/>
                <w:sz w:val="28"/>
                <w:lang w:val="hr-HR"/>
              </w:rPr>
            </w:pPr>
            <w:r w:rsidRPr="00C86A41">
              <w:rPr>
                <w:rFonts w:ascii="Times New Roman" w:hAnsi="Times New Roman" w:cs="Times New Roman"/>
                <w:sz w:val="28"/>
                <w:lang w:val="hr-HR"/>
              </w:rPr>
              <w:sym w:font="Symbol" w:char="F09A"/>
            </w:r>
          </w:p>
        </w:tc>
      </w:tr>
      <w:tr w:rsidR="000B3809" w:rsidRPr="00C86A41" w14:paraId="442B04F7" w14:textId="77777777" w:rsidTr="00114E85">
        <w:trPr>
          <w:trHeight w:val="541"/>
        </w:trPr>
        <w:tc>
          <w:tcPr>
            <w:tcW w:w="1008" w:type="dxa"/>
            <w:vAlign w:val="center"/>
          </w:tcPr>
          <w:p w14:paraId="4C8498E1" w14:textId="2F158C20" w:rsidR="000B3809" w:rsidRPr="00C86A41" w:rsidRDefault="000B3809" w:rsidP="000B3809">
            <w:pPr>
              <w:jc w:val="right"/>
              <w:rPr>
                <w:rFonts w:ascii="Times New Roman" w:hAnsi="Times New Roman" w:cs="Times New Roman"/>
                <w:i/>
                <w:lang w:val="hr-HR"/>
              </w:rPr>
            </w:pPr>
            <w:bookmarkStart w:id="0" w:name="_Hlk96601260"/>
            <w:r>
              <w:rPr>
                <w:rFonts w:ascii="Times New Roman" w:hAnsi="Times New Roman" w:cs="Times New Roman"/>
                <w:i/>
                <w:lang w:val="hr-HR"/>
              </w:rPr>
              <w:t>4</w:t>
            </w:r>
            <w:r w:rsidR="007D0E30">
              <w:rPr>
                <w:rFonts w:ascii="Times New Roman" w:hAnsi="Times New Roman" w:cs="Times New Roman"/>
                <w:i/>
                <w:lang w:val="hr-HR"/>
              </w:rPr>
              <w:t>.7</w:t>
            </w:r>
            <w:r>
              <w:rPr>
                <w:rFonts w:ascii="Times New Roman" w:hAnsi="Times New Roman" w:cs="Times New Roman"/>
                <w:i/>
                <w:lang w:val="hr-HR"/>
              </w:rPr>
              <w:t>.</w:t>
            </w:r>
          </w:p>
        </w:tc>
        <w:tc>
          <w:tcPr>
            <w:tcW w:w="7694" w:type="dxa"/>
            <w:vAlign w:val="center"/>
          </w:tcPr>
          <w:p w14:paraId="15E9CDD0" w14:textId="5AEDE106" w:rsidR="000B3809" w:rsidRPr="00B762C5" w:rsidRDefault="00B903A0" w:rsidP="000B3809">
            <w:pPr>
              <w:rPr>
                <w:rFonts w:ascii="Times New Roman" w:hAnsi="Times New Roman" w:cs="Times New Roman"/>
                <w:i/>
                <w:lang w:val="hr-HR"/>
              </w:rPr>
            </w:pPr>
            <w:r>
              <w:rPr>
                <w:rFonts w:ascii="Times New Roman" w:hAnsi="Times New Roman" w:cs="Times New Roman"/>
                <w:i/>
                <w:lang w:val="hr-HR"/>
              </w:rPr>
              <w:t>Prilog 1. Tablični dio TS-a</w:t>
            </w:r>
            <w:r w:rsidR="00C71D1C">
              <w:rPr>
                <w:rFonts w:ascii="Times New Roman" w:hAnsi="Times New Roman" w:cs="Times New Roman"/>
                <w:i/>
                <w:lang w:val="hr-HR"/>
              </w:rPr>
              <w:t xml:space="preserve"> (obvezno)</w:t>
            </w:r>
          </w:p>
        </w:tc>
        <w:tc>
          <w:tcPr>
            <w:tcW w:w="652" w:type="dxa"/>
            <w:vAlign w:val="center"/>
          </w:tcPr>
          <w:p w14:paraId="45896D18" w14:textId="77777777" w:rsidR="000B3809" w:rsidRPr="00C86A41" w:rsidRDefault="000B3809" w:rsidP="000B3809">
            <w:pPr>
              <w:jc w:val="center"/>
              <w:rPr>
                <w:rFonts w:ascii="Times New Roman" w:hAnsi="Times New Roman" w:cs="Times New Roman"/>
                <w:sz w:val="28"/>
                <w:lang w:val="hr-HR"/>
              </w:rPr>
            </w:pPr>
            <w:r w:rsidRPr="00C86A41">
              <w:rPr>
                <w:rFonts w:ascii="Times New Roman" w:hAnsi="Times New Roman" w:cs="Times New Roman"/>
                <w:sz w:val="28"/>
                <w:lang w:val="hr-HR"/>
              </w:rPr>
              <w:sym w:font="Symbol" w:char="F09A"/>
            </w:r>
          </w:p>
        </w:tc>
      </w:tr>
      <w:bookmarkEnd w:id="0"/>
    </w:tbl>
    <w:p w14:paraId="304E8059" w14:textId="77777777" w:rsidR="00AB77C5" w:rsidRPr="00C86A41" w:rsidRDefault="00AB77C5">
      <w:pPr>
        <w:rPr>
          <w:rFonts w:ascii="Times New Roman" w:hAnsi="Times New Roman" w:cs="Times New Roman"/>
          <w:lang w:val="hr-HR"/>
        </w:rPr>
      </w:pPr>
    </w:p>
    <w:sectPr w:rsidR="00AB77C5" w:rsidRPr="00C86A41" w:rsidSect="00B91C21">
      <w:headerReference w:type="defaul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C4624" w14:textId="77777777" w:rsidR="00883969" w:rsidRDefault="00883969" w:rsidP="009E53FE">
      <w:r>
        <w:separator/>
      </w:r>
    </w:p>
  </w:endnote>
  <w:endnote w:type="continuationSeparator" w:id="0">
    <w:p w14:paraId="059DD81E" w14:textId="77777777" w:rsidR="00883969" w:rsidRDefault="00883969" w:rsidP="009E53FE">
      <w:r>
        <w:continuationSeparator/>
      </w:r>
    </w:p>
  </w:endnote>
  <w:endnote w:type="continuationNotice" w:id="1">
    <w:p w14:paraId="15F3A4A5" w14:textId="77777777" w:rsidR="00883969" w:rsidRDefault="008839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8EE61" w14:textId="77777777" w:rsidR="00883969" w:rsidRDefault="00883969" w:rsidP="009E53FE">
      <w:r>
        <w:separator/>
      </w:r>
    </w:p>
  </w:footnote>
  <w:footnote w:type="continuationSeparator" w:id="0">
    <w:p w14:paraId="1DC211A7" w14:textId="77777777" w:rsidR="00883969" w:rsidRDefault="00883969" w:rsidP="009E53FE">
      <w:r>
        <w:continuationSeparator/>
      </w:r>
    </w:p>
  </w:footnote>
  <w:footnote w:type="continuationNotice" w:id="1">
    <w:p w14:paraId="66043474" w14:textId="77777777" w:rsidR="00883969" w:rsidRDefault="008839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F0BBF" w14:textId="59C4FC3D" w:rsidR="009E53FE" w:rsidRDefault="00620A0F" w:rsidP="00620A0F">
    <w:pPr>
      <w:pStyle w:val="Header"/>
      <w:jc w:val="center"/>
      <w:rPr>
        <w:rFonts w:ascii="Times New Roman" w:eastAsia="Times New Roman" w:hAnsi="Times New Roman" w:cs="Times New Roman"/>
        <w:b/>
        <w:bCs/>
        <w:sz w:val="24"/>
        <w:szCs w:val="24"/>
        <w:lang w:val="hr-HR"/>
      </w:rPr>
    </w:pPr>
    <w:r w:rsidRPr="00620A0F">
      <w:rPr>
        <w:rFonts w:ascii="Times New Roman" w:eastAsia="Times New Roman" w:hAnsi="Times New Roman" w:cs="Times New Roman"/>
        <w:b/>
        <w:bCs/>
        <w:sz w:val="24"/>
        <w:szCs w:val="24"/>
        <w:lang w:val="hr-HR"/>
      </w:rPr>
      <w:t>Poziv na sudjelovanje obalno-otočnih županija u provedbi Integriranog teritorijalnog programa 2021.-2027. na otocima i pripremu teritorijalnih strategija</w:t>
    </w:r>
  </w:p>
  <w:p w14:paraId="24376AE1" w14:textId="77777777" w:rsidR="00620A0F" w:rsidRPr="00B42AD3" w:rsidRDefault="00620A0F" w:rsidP="00620A0F">
    <w:pPr>
      <w:pStyle w:val="Header"/>
      <w:jc w:val="center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1A3FF4"/>
    <w:multiLevelType w:val="multilevel"/>
    <w:tmpl w:val="5E74151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742682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TUyMDICkibGxko6SsGpxcWZ+XkgBYa1ACJeGh0sAAAA"/>
  </w:docVars>
  <w:rsids>
    <w:rsidRoot w:val="00D34072"/>
    <w:rsid w:val="00005173"/>
    <w:rsid w:val="0001514F"/>
    <w:rsid w:val="00015DA1"/>
    <w:rsid w:val="000179F6"/>
    <w:rsid w:val="00021E64"/>
    <w:rsid w:val="00041F1F"/>
    <w:rsid w:val="00042759"/>
    <w:rsid w:val="00063B52"/>
    <w:rsid w:val="00066402"/>
    <w:rsid w:val="00067ED0"/>
    <w:rsid w:val="00070AE7"/>
    <w:rsid w:val="00070DAF"/>
    <w:rsid w:val="00083A17"/>
    <w:rsid w:val="000941A5"/>
    <w:rsid w:val="000A7617"/>
    <w:rsid w:val="000B3809"/>
    <w:rsid w:val="000B62A2"/>
    <w:rsid w:val="000D1AA5"/>
    <w:rsid w:val="000D2BB2"/>
    <w:rsid w:val="000D52FE"/>
    <w:rsid w:val="000E5AA0"/>
    <w:rsid w:val="00113A95"/>
    <w:rsid w:val="00114E85"/>
    <w:rsid w:val="0012607D"/>
    <w:rsid w:val="001314FD"/>
    <w:rsid w:val="00146AAD"/>
    <w:rsid w:val="001473DE"/>
    <w:rsid w:val="00155E1B"/>
    <w:rsid w:val="00180E87"/>
    <w:rsid w:val="00181855"/>
    <w:rsid w:val="00186357"/>
    <w:rsid w:val="0019385A"/>
    <w:rsid w:val="001A1849"/>
    <w:rsid w:val="001A1A4F"/>
    <w:rsid w:val="001D6ECA"/>
    <w:rsid w:val="001E2A78"/>
    <w:rsid w:val="001E7E07"/>
    <w:rsid w:val="0021139A"/>
    <w:rsid w:val="00213BB7"/>
    <w:rsid w:val="00215012"/>
    <w:rsid w:val="0022323D"/>
    <w:rsid w:val="0024214B"/>
    <w:rsid w:val="002428B9"/>
    <w:rsid w:val="00250EC2"/>
    <w:rsid w:val="0025297C"/>
    <w:rsid w:val="00260825"/>
    <w:rsid w:val="002735AC"/>
    <w:rsid w:val="002A3BEF"/>
    <w:rsid w:val="002C6DEB"/>
    <w:rsid w:val="002C74A7"/>
    <w:rsid w:val="002E07C1"/>
    <w:rsid w:val="002E75BD"/>
    <w:rsid w:val="002F085A"/>
    <w:rsid w:val="002F4C65"/>
    <w:rsid w:val="002F4CEE"/>
    <w:rsid w:val="002F6982"/>
    <w:rsid w:val="002F7780"/>
    <w:rsid w:val="003028E8"/>
    <w:rsid w:val="00313B95"/>
    <w:rsid w:val="003451D2"/>
    <w:rsid w:val="00347AA7"/>
    <w:rsid w:val="00356CBD"/>
    <w:rsid w:val="00357704"/>
    <w:rsid w:val="00357B61"/>
    <w:rsid w:val="003604A7"/>
    <w:rsid w:val="0037220C"/>
    <w:rsid w:val="003744ED"/>
    <w:rsid w:val="003A1CB1"/>
    <w:rsid w:val="003A2AD9"/>
    <w:rsid w:val="003B3925"/>
    <w:rsid w:val="003C10D4"/>
    <w:rsid w:val="003C2AA8"/>
    <w:rsid w:val="003E45EE"/>
    <w:rsid w:val="003E5CB7"/>
    <w:rsid w:val="003E7F17"/>
    <w:rsid w:val="00417A21"/>
    <w:rsid w:val="00434273"/>
    <w:rsid w:val="004371E1"/>
    <w:rsid w:val="00447BCA"/>
    <w:rsid w:val="0046782A"/>
    <w:rsid w:val="004824DE"/>
    <w:rsid w:val="004B7499"/>
    <w:rsid w:val="004D14D1"/>
    <w:rsid w:val="004D6F9F"/>
    <w:rsid w:val="004F12F7"/>
    <w:rsid w:val="005164B4"/>
    <w:rsid w:val="00524572"/>
    <w:rsid w:val="005362CF"/>
    <w:rsid w:val="00544508"/>
    <w:rsid w:val="00546B75"/>
    <w:rsid w:val="00562674"/>
    <w:rsid w:val="00563080"/>
    <w:rsid w:val="005A0D91"/>
    <w:rsid w:val="005A6859"/>
    <w:rsid w:val="005A7629"/>
    <w:rsid w:val="005F38C7"/>
    <w:rsid w:val="005F60C9"/>
    <w:rsid w:val="005F682B"/>
    <w:rsid w:val="00601974"/>
    <w:rsid w:val="00615FF4"/>
    <w:rsid w:val="00620A0F"/>
    <w:rsid w:val="00633DC9"/>
    <w:rsid w:val="0064395B"/>
    <w:rsid w:val="00672590"/>
    <w:rsid w:val="00684779"/>
    <w:rsid w:val="00686D22"/>
    <w:rsid w:val="00691683"/>
    <w:rsid w:val="00691A38"/>
    <w:rsid w:val="006B133E"/>
    <w:rsid w:val="006B6B09"/>
    <w:rsid w:val="006B6BF9"/>
    <w:rsid w:val="006C7316"/>
    <w:rsid w:val="006C7E15"/>
    <w:rsid w:val="006F255A"/>
    <w:rsid w:val="006F358F"/>
    <w:rsid w:val="00701FF5"/>
    <w:rsid w:val="0070565D"/>
    <w:rsid w:val="007177EB"/>
    <w:rsid w:val="00736A34"/>
    <w:rsid w:val="00736B7E"/>
    <w:rsid w:val="00757A4F"/>
    <w:rsid w:val="00761720"/>
    <w:rsid w:val="007778BB"/>
    <w:rsid w:val="00785FF2"/>
    <w:rsid w:val="0078742A"/>
    <w:rsid w:val="00793DE3"/>
    <w:rsid w:val="007A51BA"/>
    <w:rsid w:val="007A7A74"/>
    <w:rsid w:val="007C0EF2"/>
    <w:rsid w:val="007C47B7"/>
    <w:rsid w:val="007D0E30"/>
    <w:rsid w:val="007F7F3F"/>
    <w:rsid w:val="00801A6A"/>
    <w:rsid w:val="00826067"/>
    <w:rsid w:val="00845CB1"/>
    <w:rsid w:val="0086628C"/>
    <w:rsid w:val="0088313A"/>
    <w:rsid w:val="00883969"/>
    <w:rsid w:val="008854C4"/>
    <w:rsid w:val="00891747"/>
    <w:rsid w:val="008968FF"/>
    <w:rsid w:val="00897A49"/>
    <w:rsid w:val="008C1430"/>
    <w:rsid w:val="008E004E"/>
    <w:rsid w:val="00924B25"/>
    <w:rsid w:val="00972767"/>
    <w:rsid w:val="0097761A"/>
    <w:rsid w:val="0098178E"/>
    <w:rsid w:val="0098339A"/>
    <w:rsid w:val="00992901"/>
    <w:rsid w:val="009A0B39"/>
    <w:rsid w:val="009A303D"/>
    <w:rsid w:val="009A3497"/>
    <w:rsid w:val="009B0371"/>
    <w:rsid w:val="009C3734"/>
    <w:rsid w:val="009D1363"/>
    <w:rsid w:val="009D28F5"/>
    <w:rsid w:val="009E53FE"/>
    <w:rsid w:val="009F20BC"/>
    <w:rsid w:val="009F22A2"/>
    <w:rsid w:val="00A17C88"/>
    <w:rsid w:val="00A24214"/>
    <w:rsid w:val="00A53CDC"/>
    <w:rsid w:val="00A54647"/>
    <w:rsid w:val="00A56928"/>
    <w:rsid w:val="00AB0C97"/>
    <w:rsid w:val="00AB77C5"/>
    <w:rsid w:val="00AD1F5F"/>
    <w:rsid w:val="00B00311"/>
    <w:rsid w:val="00B06C74"/>
    <w:rsid w:val="00B133B6"/>
    <w:rsid w:val="00B2082D"/>
    <w:rsid w:val="00B273E8"/>
    <w:rsid w:val="00B30307"/>
    <w:rsid w:val="00B35145"/>
    <w:rsid w:val="00B42AD3"/>
    <w:rsid w:val="00B42F5F"/>
    <w:rsid w:val="00B55BDE"/>
    <w:rsid w:val="00B67EF1"/>
    <w:rsid w:val="00B762C5"/>
    <w:rsid w:val="00B903A0"/>
    <w:rsid w:val="00B91C21"/>
    <w:rsid w:val="00BA395F"/>
    <w:rsid w:val="00BA5C6B"/>
    <w:rsid w:val="00BB4E8A"/>
    <w:rsid w:val="00BC1A76"/>
    <w:rsid w:val="00BD4BAE"/>
    <w:rsid w:val="00BD75CD"/>
    <w:rsid w:val="00BF281C"/>
    <w:rsid w:val="00C11301"/>
    <w:rsid w:val="00C27503"/>
    <w:rsid w:val="00C333F5"/>
    <w:rsid w:val="00C37734"/>
    <w:rsid w:val="00C37A4F"/>
    <w:rsid w:val="00C41D7A"/>
    <w:rsid w:val="00C43C56"/>
    <w:rsid w:val="00C44482"/>
    <w:rsid w:val="00C51110"/>
    <w:rsid w:val="00C6039B"/>
    <w:rsid w:val="00C65F6A"/>
    <w:rsid w:val="00C71D1C"/>
    <w:rsid w:val="00C80649"/>
    <w:rsid w:val="00C83E44"/>
    <w:rsid w:val="00C86A41"/>
    <w:rsid w:val="00C92FD3"/>
    <w:rsid w:val="00CA220D"/>
    <w:rsid w:val="00CA2401"/>
    <w:rsid w:val="00CA6607"/>
    <w:rsid w:val="00CD0DF5"/>
    <w:rsid w:val="00CE1AB7"/>
    <w:rsid w:val="00CE7137"/>
    <w:rsid w:val="00CF51DC"/>
    <w:rsid w:val="00CF7FA3"/>
    <w:rsid w:val="00D127EF"/>
    <w:rsid w:val="00D14715"/>
    <w:rsid w:val="00D177E2"/>
    <w:rsid w:val="00D240F3"/>
    <w:rsid w:val="00D26777"/>
    <w:rsid w:val="00D34072"/>
    <w:rsid w:val="00D51423"/>
    <w:rsid w:val="00DC7EFF"/>
    <w:rsid w:val="00DE3D16"/>
    <w:rsid w:val="00DE4BB6"/>
    <w:rsid w:val="00DF2586"/>
    <w:rsid w:val="00E0094B"/>
    <w:rsid w:val="00E1094F"/>
    <w:rsid w:val="00E176D8"/>
    <w:rsid w:val="00E204FB"/>
    <w:rsid w:val="00E260E3"/>
    <w:rsid w:val="00E30430"/>
    <w:rsid w:val="00E506C9"/>
    <w:rsid w:val="00E53557"/>
    <w:rsid w:val="00E61520"/>
    <w:rsid w:val="00E71AE7"/>
    <w:rsid w:val="00E92696"/>
    <w:rsid w:val="00E93E4A"/>
    <w:rsid w:val="00E951BD"/>
    <w:rsid w:val="00EA18B3"/>
    <w:rsid w:val="00EC55C0"/>
    <w:rsid w:val="00EC5F4F"/>
    <w:rsid w:val="00EE5A47"/>
    <w:rsid w:val="00EE64CE"/>
    <w:rsid w:val="00F353A2"/>
    <w:rsid w:val="00F359CB"/>
    <w:rsid w:val="00F37A3D"/>
    <w:rsid w:val="00F46162"/>
    <w:rsid w:val="00F60357"/>
    <w:rsid w:val="00F739A2"/>
    <w:rsid w:val="00F85F3C"/>
    <w:rsid w:val="00F97E6F"/>
    <w:rsid w:val="00FC196D"/>
    <w:rsid w:val="00FC5226"/>
    <w:rsid w:val="00FE5E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70B499"/>
  <w15:docId w15:val="{ECC92CD9-2685-46A9-AF6B-1DCEBD7A1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3FE"/>
  </w:style>
  <w:style w:type="paragraph" w:styleId="Heading1">
    <w:name w:val="heading 1"/>
    <w:basedOn w:val="Normal"/>
    <w:link w:val="Heading1Char"/>
    <w:uiPriority w:val="9"/>
    <w:qFormat/>
    <w:rsid w:val="00CE1AB7"/>
    <w:pPr>
      <w:widowControl w:val="0"/>
      <w:autoSpaceDE w:val="0"/>
      <w:autoSpaceDN w:val="0"/>
      <w:spacing w:before="90"/>
      <w:ind w:left="358" w:hanging="241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53F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53FE"/>
  </w:style>
  <w:style w:type="paragraph" w:styleId="Footer">
    <w:name w:val="footer"/>
    <w:basedOn w:val="Normal"/>
    <w:link w:val="FooterChar"/>
    <w:uiPriority w:val="99"/>
    <w:unhideWhenUsed/>
    <w:rsid w:val="009E53F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53FE"/>
  </w:style>
  <w:style w:type="paragraph" w:styleId="BalloonText">
    <w:name w:val="Balloon Text"/>
    <w:basedOn w:val="Normal"/>
    <w:link w:val="BalloonTextChar"/>
    <w:uiPriority w:val="99"/>
    <w:semiHidden/>
    <w:unhideWhenUsed/>
    <w:rsid w:val="009E53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3F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E53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B0C9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97A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7A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7A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7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7A49"/>
    <w:rPr>
      <w:b/>
      <w:bCs/>
      <w:sz w:val="20"/>
      <w:szCs w:val="20"/>
    </w:rPr>
  </w:style>
  <w:style w:type="paragraph" w:customStyle="1" w:styleId="Normal1">
    <w:name w:val="Normal1"/>
    <w:basedOn w:val="Normal"/>
    <w:rsid w:val="00180E87"/>
    <w:pPr>
      <w:spacing w:before="120" w:after="120"/>
    </w:pPr>
    <w:rPr>
      <w:rFonts w:ascii="Arial" w:eastAsia="Times New Roman" w:hAnsi="Arial" w:cs="Arial"/>
      <w:sz w:val="20"/>
      <w:szCs w:val="21"/>
      <w:lang w:val="ro-RO"/>
    </w:rPr>
  </w:style>
  <w:style w:type="paragraph" w:styleId="Revision">
    <w:name w:val="Revision"/>
    <w:hidden/>
    <w:uiPriority w:val="99"/>
    <w:semiHidden/>
    <w:rsid w:val="0037220C"/>
  </w:style>
  <w:style w:type="character" w:styleId="Hyperlink">
    <w:name w:val="Hyperlink"/>
    <w:basedOn w:val="DefaultParagraphFont"/>
    <w:uiPriority w:val="99"/>
    <w:unhideWhenUsed/>
    <w:rsid w:val="006C7E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7E1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E1AB7"/>
    <w:rPr>
      <w:rFonts w:ascii="Times New Roman" w:eastAsia="Times New Roman" w:hAnsi="Times New Roman" w:cs="Times New Roman"/>
      <w:b/>
      <w:bCs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19" ma:contentTypeDescription="Create a new document." ma:contentTypeScope="" ma:versionID="9a981c104b171c3824c70b5506ba55eb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5760169e9075814be1a58e5e7a8c82bc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070603-B1D7-423C-9164-17DEE3C5A5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8496B0-970C-41DE-B424-65F175C4D8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7D3CFA-411E-4631-9D2E-53CE73CEC347}">
  <ds:schemaRefs>
    <ds:schemaRef ds:uri="http://schemas.openxmlformats.org/package/2006/metadata/core-properties"/>
    <ds:schemaRef ds:uri="http://schemas.microsoft.com/office/2006/documentManagement/types"/>
    <ds:schemaRef ds:uri="9f741cb3-622c-4b5f-8c93-6ee338693471"/>
    <ds:schemaRef ds:uri="http://purl.org/dc/dcmitype/"/>
    <ds:schemaRef ds:uri="http://purl.org/dc/elements/1.1/"/>
    <ds:schemaRef ds:uri="http://purl.org/dc/terms/"/>
    <ds:schemaRef ds:uri="http://schemas.microsoft.com/office/2006/metadata/properties"/>
    <ds:schemaRef ds:uri="e7897449-8e6f-4cef-be58-e81a4abd4035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487DFFB-2BA8-4910-AFE4-5BBED94E3E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Sassella</dc:creator>
  <cp:keywords/>
  <dc:description/>
  <cp:lastModifiedBy>Uprava za otoke</cp:lastModifiedBy>
  <cp:revision>2</cp:revision>
  <cp:lastPrinted>2023-06-29T11:50:00Z</cp:lastPrinted>
  <dcterms:created xsi:type="dcterms:W3CDTF">2023-06-29T11:51:00Z</dcterms:created>
  <dcterms:modified xsi:type="dcterms:W3CDTF">2023-06-29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